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1BD20" w14:textId="77777777" w:rsidR="00C1664E" w:rsidRDefault="00C1664E" w:rsidP="00C1664E">
      <w:pPr>
        <w:shd w:val="clear" w:color="auto" w:fill="FFFFFF"/>
        <w:spacing w:after="120"/>
        <w:ind w:left="720" w:hanging="360"/>
      </w:pPr>
      <w:bookmarkStart w:id="0" w:name="_GoBack"/>
      <w:bookmarkEnd w:id="0"/>
    </w:p>
    <w:p w14:paraId="213AE5B5" w14:textId="77777777" w:rsidR="00D43E77" w:rsidRDefault="009F58CA" w:rsidP="00A2420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rFonts w:ascii="Segoe UI" w:hAnsi="Segoe UI" w:cs="Segoe UI"/>
          <w:color w:val="172B4D"/>
          <w:sz w:val="21"/>
          <w:szCs w:val="21"/>
        </w:rPr>
      </w:pPr>
      <w:r w:rsidRPr="00D43E77">
        <w:rPr>
          <w:rFonts w:ascii="Segoe UI" w:hAnsi="Segoe UI" w:cs="Segoe UI"/>
          <w:b/>
          <w:bCs/>
          <w:color w:val="172B4D"/>
          <w:sz w:val="21"/>
          <w:szCs w:val="21"/>
        </w:rPr>
        <w:t>LOGO</w:t>
      </w:r>
      <w:r w:rsidRPr="00D43E77">
        <w:rPr>
          <w:rFonts w:ascii="Segoe UI" w:hAnsi="Segoe UI" w:cs="Segoe UI"/>
          <w:color w:val="172B4D"/>
          <w:sz w:val="21"/>
          <w:szCs w:val="21"/>
        </w:rPr>
        <w:t xml:space="preserve"> </w:t>
      </w:r>
    </w:p>
    <w:p w14:paraId="00CE8930" w14:textId="40FC1192" w:rsidR="009F58CA" w:rsidRPr="00D43E77" w:rsidRDefault="009F58CA" w:rsidP="00D43E77">
      <w:pPr>
        <w:pStyle w:val="NormalWeb"/>
        <w:shd w:val="clear" w:color="auto" w:fill="FFFFFF"/>
        <w:spacing w:before="0" w:beforeAutospacing="0" w:after="120" w:afterAutospacing="0"/>
        <w:ind w:left="720"/>
        <w:rPr>
          <w:rFonts w:ascii="Segoe UI" w:hAnsi="Segoe UI" w:cs="Segoe UI"/>
          <w:color w:val="172B4D"/>
          <w:sz w:val="21"/>
          <w:szCs w:val="21"/>
        </w:rPr>
      </w:pPr>
      <w:r w:rsidRPr="00D43E77">
        <w:rPr>
          <w:rFonts w:ascii="Segoe UI" w:hAnsi="Segoe UI" w:cs="Segoe UI"/>
          <w:color w:val="172B4D"/>
          <w:sz w:val="21"/>
          <w:szCs w:val="21"/>
        </w:rPr>
        <w:t>Export Required in the following specification as different imag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9F58CA" w14:paraId="384556ED" w14:textId="77777777" w:rsidTr="0030663A">
        <w:tc>
          <w:tcPr>
            <w:tcW w:w="8296" w:type="dxa"/>
          </w:tcPr>
          <w:p w14:paraId="0E719DB4" w14:textId="77777777" w:rsidR="009F58CA" w:rsidRDefault="009F58CA" w:rsidP="0030663A">
            <w:pPr>
              <w:pStyle w:val="NormalWeb"/>
              <w:shd w:val="clear" w:color="auto" w:fill="FFFFFF"/>
              <w:spacing w:before="0" w:beforeAutospacing="0" w:after="0" w:afterAutospacing="0"/>
              <w:ind w:left="720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>192px (xxxhdpi)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144px (xxhdpi)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96px (xhdpi)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72px (hdpi)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48px (mdpi)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36px (ldpi)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512×512 pixel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1024×1024 pixel</w:t>
            </w:r>
          </w:p>
          <w:p w14:paraId="37BBBCC3" w14:textId="77777777" w:rsidR="009F58CA" w:rsidRDefault="009F58CA" w:rsidP="0030663A">
            <w:pPr>
              <w:pStyle w:val="NormalWeb"/>
              <w:spacing w:before="0" w:beforeAutospacing="0" w:after="0" w:afterAutospacing="0"/>
              <w:rPr>
                <w:rFonts w:ascii="Segoe UI" w:hAnsi="Segoe UI" w:cs="Segoe UI"/>
                <w:color w:val="172B4D"/>
                <w:sz w:val="21"/>
                <w:szCs w:val="21"/>
              </w:rPr>
            </w:pPr>
          </w:p>
        </w:tc>
      </w:tr>
    </w:tbl>
    <w:p w14:paraId="590E83AB" w14:textId="77777777" w:rsidR="006F4A13" w:rsidRDefault="009F58CA" w:rsidP="009F58C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Segoe UI" w:hAnsi="Segoe UI" w:cs="Segoe UI"/>
          <w:b/>
          <w:bCs/>
          <w:color w:val="172B4D"/>
          <w:sz w:val="21"/>
          <w:szCs w:val="21"/>
        </w:rPr>
      </w:pPr>
      <w:r w:rsidRPr="00814886">
        <w:rPr>
          <w:rFonts w:ascii="Segoe UI" w:hAnsi="Segoe UI" w:cs="Segoe UI"/>
          <w:b/>
          <w:bCs/>
          <w:color w:val="172B4D"/>
          <w:sz w:val="21"/>
          <w:szCs w:val="21"/>
        </w:rPr>
        <w:t xml:space="preserve">Guidance: </w:t>
      </w:r>
    </w:p>
    <w:p w14:paraId="2F8B19E0" w14:textId="55EBD0FC" w:rsidR="009F58CA" w:rsidRDefault="009F58CA" w:rsidP="006F4A1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 xml:space="preserve">The name of the application is Business Setu so letter B and S can be used with a bridge icon. </w:t>
      </w:r>
    </w:p>
    <w:p w14:paraId="52BD3B66" w14:textId="6DE7820D" w:rsidR="006F4A13" w:rsidRDefault="006F4A13" w:rsidP="006F4A1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72B4D"/>
          <w:sz w:val="21"/>
          <w:szCs w:val="21"/>
        </w:rPr>
      </w:pPr>
      <w:r>
        <w:rPr>
          <w:rFonts w:ascii="Segoe UI" w:hAnsi="Segoe UI" w:cs="Segoe UI"/>
          <w:color w:val="172B4D"/>
          <w:sz w:val="21"/>
          <w:szCs w:val="21"/>
        </w:rPr>
        <w:t>Format: PNG</w:t>
      </w:r>
    </w:p>
    <w:p w14:paraId="65750BBB" w14:textId="77777777" w:rsidR="007E5B18" w:rsidRDefault="007E5B18" w:rsidP="007E5B18">
      <w:pPr>
        <w:pStyle w:val="NormalWeb"/>
        <w:shd w:val="clear" w:color="auto" w:fill="FFFFFF"/>
        <w:spacing w:before="0" w:beforeAutospacing="0" w:after="0" w:afterAutospacing="0"/>
        <w:ind w:left="1080"/>
        <w:rPr>
          <w:rFonts w:ascii="Segoe UI" w:hAnsi="Segoe UI" w:cs="Segoe UI"/>
          <w:color w:val="172B4D"/>
          <w:sz w:val="21"/>
          <w:szCs w:val="21"/>
        </w:rPr>
      </w:pPr>
    </w:p>
    <w:p w14:paraId="0BA1537D" w14:textId="3895DEE5" w:rsidR="00C1664E" w:rsidRPr="00C1664E" w:rsidRDefault="00C1664E" w:rsidP="00C1664E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120" w:afterAutospacing="0"/>
        <w:rPr>
          <w:rFonts w:ascii="Segoe UI" w:hAnsi="Segoe UI" w:cs="Segoe UI"/>
          <w:color w:val="172B4D"/>
          <w:sz w:val="21"/>
          <w:szCs w:val="21"/>
        </w:rPr>
      </w:pPr>
      <w:r w:rsidRPr="00C1664E">
        <w:rPr>
          <w:rFonts w:ascii="Segoe UI" w:hAnsi="Segoe UI" w:cs="Segoe UI"/>
          <w:b/>
          <w:bCs/>
          <w:color w:val="172B4D"/>
          <w:sz w:val="21"/>
          <w:szCs w:val="21"/>
        </w:rPr>
        <w:t>Splash Scree</w:t>
      </w:r>
      <w:r w:rsidR="00E75861">
        <w:rPr>
          <w:rFonts w:ascii="Segoe UI" w:hAnsi="Segoe UI" w:cs="Segoe UI"/>
          <w:b/>
          <w:bCs/>
          <w:color w:val="172B4D"/>
          <w:sz w:val="21"/>
          <w:szCs w:val="21"/>
        </w:rPr>
        <w:t>n</w:t>
      </w:r>
    </w:p>
    <w:p w14:paraId="470C943D" w14:textId="5BED49D3" w:rsidR="00C1664E" w:rsidRPr="006F4A13" w:rsidRDefault="00C1664E" w:rsidP="006F4A1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Segoe UI" w:hAnsi="Segoe UI" w:cs="Segoe UI"/>
          <w:color w:val="172B4D"/>
          <w:sz w:val="21"/>
          <w:szCs w:val="21"/>
        </w:rPr>
      </w:pPr>
      <w:r w:rsidRPr="00C1664E">
        <w:rPr>
          <w:rFonts w:ascii="Segoe UI" w:hAnsi="Segoe UI" w:cs="Segoe UI"/>
          <w:color w:val="172B4D"/>
          <w:sz w:val="21"/>
          <w:szCs w:val="21"/>
        </w:rPr>
        <w:t>Export Required in the following specification</w:t>
      </w:r>
      <w:r w:rsidR="009B3583">
        <w:rPr>
          <w:rFonts w:ascii="Segoe UI" w:hAnsi="Segoe UI" w:cs="Segoe UI"/>
          <w:color w:val="172B4D"/>
          <w:sz w:val="21"/>
          <w:szCs w:val="21"/>
        </w:rPr>
        <w:t xml:space="preserve"> as different images</w:t>
      </w:r>
      <w:r w:rsidR="006F4A13">
        <w:rPr>
          <w:rFonts w:ascii="Segoe UI" w:hAnsi="Segoe UI" w:cs="Segoe UI"/>
          <w:color w:val="172B4D"/>
          <w:sz w:val="21"/>
          <w:szCs w:val="21"/>
        </w:rPr>
        <w:t xml:space="preserve"> (format:PNG)</w:t>
      </w:r>
      <w:r w:rsidRPr="006F4A13">
        <w:rPr>
          <w:rFonts w:ascii="Segoe UI" w:hAnsi="Segoe UI" w:cs="Segoe UI"/>
          <w:color w:val="172B4D"/>
          <w:sz w:val="21"/>
          <w:szCs w:val="21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C1664E" w14:paraId="32AEB983" w14:textId="77777777" w:rsidTr="00C1664E">
        <w:tc>
          <w:tcPr>
            <w:tcW w:w="8296" w:type="dxa"/>
          </w:tcPr>
          <w:p w14:paraId="489FB9FB" w14:textId="77777777" w:rsidR="00C1664E" w:rsidRDefault="00C1664E" w:rsidP="00C1664E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172B4D"/>
                <w:sz w:val="21"/>
                <w:szCs w:val="21"/>
              </w:rPr>
            </w:pPr>
            <w:r>
              <w:rPr>
                <w:rFonts w:ascii="Segoe UI" w:hAnsi="Segoe UI" w:cs="Segoe UI"/>
                <w:color w:val="172B4D"/>
                <w:sz w:val="21"/>
                <w:szCs w:val="21"/>
              </w:rPr>
              <w:t>MDPI is 320×480 dp = 320x480px (The Default x1)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LDPI is 0.75 x MDPI = 240x360px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HDPI is 1.5 x MDPI = 480x720px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XHDPI is 2 x MDPI = 640x960px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XXHDPI is 3 x MDPI = 960x1440px</w:t>
            </w:r>
            <w:r>
              <w:rPr>
                <w:rFonts w:ascii="Segoe UI" w:hAnsi="Segoe UI" w:cs="Segoe UI"/>
                <w:color w:val="172B4D"/>
                <w:sz w:val="21"/>
                <w:szCs w:val="21"/>
              </w:rPr>
              <w:br/>
              <w:t>XXXHDPI is 4 x MDPI = 1280x1920px</w:t>
            </w:r>
          </w:p>
        </w:tc>
      </w:tr>
    </w:tbl>
    <w:p w14:paraId="740F9C92" w14:textId="01532C91" w:rsidR="004760FD" w:rsidRDefault="009F58CA">
      <w:r>
        <w:tab/>
      </w:r>
    </w:p>
    <w:p w14:paraId="6EE16D25" w14:textId="1AC2C87B" w:rsidR="009F58CA" w:rsidRDefault="009F58CA">
      <w:r>
        <w:t xml:space="preserve">            An example splash screen </w:t>
      </w:r>
    </w:p>
    <w:p w14:paraId="2FA87282" w14:textId="0CCAADC8" w:rsidR="00921F56" w:rsidRDefault="00921F56">
      <w:r>
        <w:tab/>
      </w:r>
      <w:r w:rsidR="009F58CA">
        <w:rPr>
          <w:noProof/>
        </w:rPr>
        <w:drawing>
          <wp:inline distT="0" distB="0" distL="0" distR="0" wp14:anchorId="56798D13" wp14:editId="65C47B3F">
            <wp:extent cx="4831740" cy="326771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35639" cy="3270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5C574" w14:textId="77777777" w:rsidR="00814886" w:rsidRDefault="00814886" w:rsidP="00C1664E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Segoe UI" w:hAnsi="Segoe UI" w:cs="Segoe UI"/>
          <w:color w:val="172B4D"/>
          <w:sz w:val="21"/>
          <w:szCs w:val="21"/>
        </w:rPr>
      </w:pPr>
    </w:p>
    <w:sectPr w:rsidR="00814886" w:rsidSect="002A6F9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0C2217"/>
    <w:multiLevelType w:val="hybridMultilevel"/>
    <w:tmpl w:val="62769C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4B12A8"/>
    <w:multiLevelType w:val="hybridMultilevel"/>
    <w:tmpl w:val="833E6380"/>
    <w:lvl w:ilvl="0" w:tplc="59A0A760">
      <w:start w:val="2"/>
      <w:numFmt w:val="bullet"/>
      <w:lvlText w:val="-"/>
      <w:lvlJc w:val="left"/>
      <w:pPr>
        <w:ind w:left="1080" w:hanging="360"/>
      </w:pPr>
      <w:rPr>
        <w:rFonts w:ascii="Segoe UI" w:eastAsia="Times New Roman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D4044BA"/>
    <w:multiLevelType w:val="hybridMultilevel"/>
    <w:tmpl w:val="16DA15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zI2MzA1NTQxNjRS0lEKTi0uzszPAykwqgUA+CU6LywAAAA="/>
  </w:docVars>
  <w:rsids>
    <w:rsidRoot w:val="00C1664E"/>
    <w:rsid w:val="000C740E"/>
    <w:rsid w:val="00127984"/>
    <w:rsid w:val="001977E3"/>
    <w:rsid w:val="001B39AC"/>
    <w:rsid w:val="002A6F93"/>
    <w:rsid w:val="00416BAA"/>
    <w:rsid w:val="004F5AF9"/>
    <w:rsid w:val="00565483"/>
    <w:rsid w:val="006F4A13"/>
    <w:rsid w:val="007E5B18"/>
    <w:rsid w:val="007E6E41"/>
    <w:rsid w:val="00814886"/>
    <w:rsid w:val="00863D6C"/>
    <w:rsid w:val="008A13FE"/>
    <w:rsid w:val="008D2177"/>
    <w:rsid w:val="00921F56"/>
    <w:rsid w:val="009B3583"/>
    <w:rsid w:val="009F58CA"/>
    <w:rsid w:val="00C1664E"/>
    <w:rsid w:val="00D43E77"/>
    <w:rsid w:val="00DD3632"/>
    <w:rsid w:val="00E75861"/>
    <w:rsid w:val="00F47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DEDF6"/>
  <w15:chartTrackingRefBased/>
  <w15:docId w15:val="{4AA8B00D-CFC3-45D1-A4D8-C7BB02C5B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664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1664E"/>
    <w:pPr>
      <w:ind w:left="720"/>
      <w:contextualSpacing/>
    </w:pPr>
  </w:style>
  <w:style w:type="table" w:styleId="TableGrid">
    <w:name w:val="Table Grid"/>
    <w:basedOn w:val="TableNormal"/>
    <w:uiPriority w:val="39"/>
    <w:rsid w:val="00C16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06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7</Words>
  <Characters>557</Characters>
  <Application>Microsoft Office Word</Application>
  <DocSecurity>0</DocSecurity>
  <Lines>4</Lines>
  <Paragraphs>1</Paragraphs>
  <ScaleCrop>false</ScaleCrop>
  <Company/>
  <LinksUpToDate>false</LinksUpToDate>
  <CharactersWithSpaces>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adav.idmworks@outlook.com</dc:creator>
  <cp:keywords/>
  <dc:description/>
  <cp:lastModifiedBy>nyadav.idmworks@outlook.com</cp:lastModifiedBy>
  <cp:revision>6</cp:revision>
  <cp:lastPrinted>2020-10-05T09:22:00Z</cp:lastPrinted>
  <dcterms:created xsi:type="dcterms:W3CDTF">2020-10-05T09:21:00Z</dcterms:created>
  <dcterms:modified xsi:type="dcterms:W3CDTF">2020-10-05T09:23:00Z</dcterms:modified>
</cp:coreProperties>
</file>